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ADA62" w14:textId="360F0684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EXO </w:t>
      </w:r>
      <w:r w:rsidR="00C74BBC">
        <w:rPr>
          <w:rFonts w:ascii="Arial" w:hAnsi="Arial" w:cs="Arial"/>
          <w:sz w:val="24"/>
          <w:szCs w:val="24"/>
        </w:rPr>
        <w:t>V</w:t>
      </w:r>
      <w:r w:rsidR="00EB67A1">
        <w:rPr>
          <w:rFonts w:ascii="Arial" w:hAnsi="Arial" w:cs="Arial"/>
          <w:sz w:val="24"/>
          <w:szCs w:val="24"/>
        </w:rPr>
        <w:t>I</w:t>
      </w:r>
      <w:r w:rsidR="00C74BBC">
        <w:rPr>
          <w:rFonts w:ascii="Arial" w:hAnsi="Arial" w:cs="Arial"/>
          <w:sz w:val="24"/>
          <w:szCs w:val="24"/>
        </w:rPr>
        <w:t>II</w:t>
      </w:r>
    </w:p>
    <w:p w14:paraId="2C78A26B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2AFB9AEB" w14:textId="77777777"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14:paraId="1172FE1E" w14:textId="77777777"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038B8916" w14:textId="77777777"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1B16CFB6" w14:textId="77777777"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552B2DDE" w14:textId="77777777"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1244"/>
        <w:gridCol w:w="5103"/>
        <w:gridCol w:w="709"/>
        <w:gridCol w:w="1924"/>
      </w:tblGrid>
      <w:tr w:rsidR="00115CC9" w:rsidRPr="001539FB" w14:paraId="1738EBCF" w14:textId="77777777" w:rsidTr="00115CC9">
        <w:tc>
          <w:tcPr>
            <w:tcW w:w="1242" w:type="dxa"/>
          </w:tcPr>
          <w:p w14:paraId="748B72B0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BBD05C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1924" w:type="dxa"/>
          </w:tcPr>
          <w:p w14:paraId="54352E2A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14:paraId="5689E84E" w14:textId="77777777" w:rsidTr="00FC7925">
        <w:tc>
          <w:tcPr>
            <w:tcW w:w="7054" w:type="dxa"/>
            <w:gridSpan w:val="3"/>
          </w:tcPr>
          <w:p w14:paraId="7DBB22E9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1924" w:type="dxa"/>
          </w:tcPr>
          <w:p w14:paraId="0F374620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14:paraId="19752022" w14:textId="77777777" w:rsidTr="00FC7925">
        <w:tc>
          <w:tcPr>
            <w:tcW w:w="6345" w:type="dxa"/>
            <w:gridSpan w:val="2"/>
          </w:tcPr>
          <w:p w14:paraId="03A1D866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633" w:type="dxa"/>
            <w:gridSpan w:val="2"/>
          </w:tcPr>
          <w:p w14:paraId="72F76F48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14:paraId="6D46D40F" w14:textId="77777777" w:rsidTr="001539FB">
        <w:tc>
          <w:tcPr>
            <w:tcW w:w="8978" w:type="dxa"/>
            <w:gridSpan w:val="4"/>
          </w:tcPr>
          <w:p w14:paraId="3D5E7F4F" w14:textId="77777777"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14:paraId="76806B88" w14:textId="77777777" w:rsidTr="001539FB">
        <w:tc>
          <w:tcPr>
            <w:tcW w:w="8978" w:type="dxa"/>
            <w:gridSpan w:val="4"/>
          </w:tcPr>
          <w:p w14:paraId="514245E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14:paraId="192FD5D7" w14:textId="77777777" w:rsidTr="001539FB">
        <w:tc>
          <w:tcPr>
            <w:tcW w:w="8978" w:type="dxa"/>
            <w:gridSpan w:val="4"/>
          </w:tcPr>
          <w:p w14:paraId="37AA3E9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:</w:t>
            </w:r>
          </w:p>
        </w:tc>
      </w:tr>
    </w:tbl>
    <w:p w14:paraId="5B2B484F" w14:textId="77777777" w:rsidR="001539FB" w:rsidRDefault="001539FB"/>
    <w:p w14:paraId="2681E92D" w14:textId="77777777" w:rsidR="001539FB" w:rsidRDefault="001539FB"/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3227"/>
        <w:gridCol w:w="5751"/>
      </w:tblGrid>
      <w:tr w:rsidR="001539FB" w:rsidRPr="001539FB" w14:paraId="55CDD34F" w14:textId="77777777" w:rsidTr="001539FB">
        <w:tc>
          <w:tcPr>
            <w:tcW w:w="3227" w:type="dxa"/>
          </w:tcPr>
          <w:p w14:paraId="60DB1B1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751" w:type="dxa"/>
          </w:tcPr>
          <w:p w14:paraId="50AB46F4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221F004" w14:textId="77777777" w:rsidTr="001539FB">
        <w:tc>
          <w:tcPr>
            <w:tcW w:w="3227" w:type="dxa"/>
          </w:tcPr>
          <w:p w14:paraId="54306147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751" w:type="dxa"/>
          </w:tcPr>
          <w:p w14:paraId="5F10C9F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1C20519A" w14:textId="77777777" w:rsidTr="001539FB">
        <w:tc>
          <w:tcPr>
            <w:tcW w:w="3227" w:type="dxa"/>
          </w:tcPr>
          <w:p w14:paraId="0B017BA9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751" w:type="dxa"/>
          </w:tcPr>
          <w:p w14:paraId="52F1AA55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E74F3EF" w14:textId="77777777" w:rsidTr="001539FB">
        <w:tc>
          <w:tcPr>
            <w:tcW w:w="3227" w:type="dxa"/>
          </w:tcPr>
          <w:p w14:paraId="1EE748C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751" w:type="dxa"/>
          </w:tcPr>
          <w:p w14:paraId="29E0C1BB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7EBC8959" w14:textId="77777777" w:rsidTr="001539FB">
        <w:tc>
          <w:tcPr>
            <w:tcW w:w="3227" w:type="dxa"/>
          </w:tcPr>
          <w:p w14:paraId="57BED8D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751" w:type="dxa"/>
          </w:tcPr>
          <w:p w14:paraId="4F92633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inicial do estágio: </w:t>
            </w:r>
          </w:p>
          <w:p w14:paraId="3DF5E38B" w14:textId="77777777" w:rsidR="00115CC9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final do estágio: </w:t>
            </w:r>
          </w:p>
          <w:p w14:paraId="1D2710CF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</w:p>
        </w:tc>
      </w:tr>
    </w:tbl>
    <w:p w14:paraId="21EE055C" w14:textId="77777777"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3504ECC" w14:textId="77777777"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7AEBC0AC" w14:textId="77777777" w:rsidR="001539FB" w:rsidRDefault="007C4407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conhecer as normas que regem o Programa de Doutorado no Exterior – PDSE da Coordenação de Aperfeiçoamento de Pessoal de Nível Superior - CAPES e aceito atendê-las e cumpri-las em todos os requisitos.</w:t>
      </w:r>
    </w:p>
    <w:p w14:paraId="414B7B26" w14:textId="77777777" w:rsidR="007C4407" w:rsidRDefault="007C4407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</w:p>
    <w:p w14:paraId="07C0339B" w14:textId="77777777"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C1654">
        <w:rPr>
          <w:rFonts w:cs="Arial"/>
          <w:sz w:val="22"/>
          <w:szCs w:val="22"/>
        </w:rPr>
        <w:t>4</w:t>
      </w:r>
    </w:p>
    <w:p w14:paraId="738869C4" w14:textId="77777777"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534E87B4" w14:textId="77777777"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14:paraId="0530206A" w14:textId="77777777" w:rsidTr="00795F2E">
        <w:tc>
          <w:tcPr>
            <w:tcW w:w="4820" w:type="dxa"/>
          </w:tcPr>
          <w:p w14:paraId="06B8D5D7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14:paraId="7BF05D96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4F434471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  <w:p w14:paraId="62A5941E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</w:tr>
    </w:tbl>
    <w:p w14:paraId="225829FF" w14:textId="77777777" w:rsidR="00795F2E" w:rsidRDefault="00795F2E" w:rsidP="00795F2E">
      <w:pPr>
        <w:tabs>
          <w:tab w:val="left" w:pos="9072"/>
        </w:tabs>
        <w:ind w:left="-567" w:right="-234"/>
        <w:jc w:val="center"/>
        <w:rPr>
          <w:b/>
        </w:rPr>
      </w:pPr>
    </w:p>
    <w:p w14:paraId="2B4FEAEA" w14:textId="77777777" w:rsidR="00FB592D" w:rsidRDefault="00FB592D" w:rsidP="00795F2E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459EC" w14:textId="77777777" w:rsidR="00745346" w:rsidRDefault="00745346" w:rsidP="004E2666">
      <w:r>
        <w:separator/>
      </w:r>
    </w:p>
  </w:endnote>
  <w:endnote w:type="continuationSeparator" w:id="0">
    <w:p w14:paraId="3E48BA70" w14:textId="77777777" w:rsidR="00745346" w:rsidRDefault="00745346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25985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Pró-Reitoria de Pesquisa e Pós-Graduação – Divisão de Pós-Graduação</w:t>
    </w:r>
  </w:p>
  <w:p w14:paraId="7C9132CE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14:paraId="695713D3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14:paraId="4CA083C2" w14:textId="77777777" w:rsidR="004E2666" w:rsidRPr="005E7587" w:rsidRDefault="00745346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14:paraId="44EB77DA" w14:textId="77777777"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A4547" w14:textId="77777777" w:rsidR="00745346" w:rsidRDefault="00745346" w:rsidP="004E2666">
      <w:r>
        <w:separator/>
      </w:r>
    </w:p>
  </w:footnote>
  <w:footnote w:type="continuationSeparator" w:id="0">
    <w:p w14:paraId="5EEA80F1" w14:textId="77777777" w:rsidR="00745346" w:rsidRDefault="00745346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14:paraId="254F2708" w14:textId="77777777" w:rsidTr="00F102DE">
      <w:trPr>
        <w:trHeight w:val="1362"/>
      </w:trPr>
      <w:tc>
        <w:tcPr>
          <w:tcW w:w="1276" w:type="dxa"/>
        </w:tcPr>
        <w:p w14:paraId="5F980236" w14:textId="77777777"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C852529" wp14:editId="5AEF6372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6599C202" w14:textId="77777777"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56B4B23F" w14:textId="77777777"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D270DD3" w14:textId="77777777"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0E4A49EC" w14:textId="77777777"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5302965C" w14:textId="77777777"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 wp14:anchorId="2CC6E62E" wp14:editId="65793D6A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992F0D" w14:textId="77777777"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C1654"/>
    <w:rsid w:val="006F1752"/>
    <w:rsid w:val="00745346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F0415"/>
    <w:rsid w:val="00934A23"/>
    <w:rsid w:val="00934D25"/>
    <w:rsid w:val="009578A8"/>
    <w:rsid w:val="00980F4C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B67A1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3932AA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ppg</cp:lastModifiedBy>
  <cp:revision>3</cp:revision>
  <cp:lastPrinted>2022-02-22T14:05:00Z</cp:lastPrinted>
  <dcterms:created xsi:type="dcterms:W3CDTF">2024-10-16T19:45:00Z</dcterms:created>
  <dcterms:modified xsi:type="dcterms:W3CDTF">2024-10-23T12:42:00Z</dcterms:modified>
</cp:coreProperties>
</file>